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b69124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b691240-ab0b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S26DQQiDrV6A+9+SG1B/nu6yqQSLTB5K/oWFjTGj+Titr3omqVpVo+n350ef57/PNDVT3dX+rsqfJZ5rM9RUqvT7AM8kW+De4RnRrC/wLJnSmRv99Ii+c9Bfjvqxrnhoq59LGvcD2v69xWtXhGzGsp9be/0Gok15uHBfXwCN88yzxWN6FTRkNOctHuM7ODC81/rhYsUyfgG/5gumZ22Ct9YP6ZjdZu7ImW19BpoXLZ6Svf/AcDPgO8npvX4v+/TKW+cBU8a0ubSKb5Z8k3zJU2HnI/3ibFL/IK/ocUYDDevAfwrZF4Un+Uwyk/UEzMH+mDfGfA7mjSSFbMc2c7F/c49BvwP/ZV0ycW8n3dwPEPEvYC7uV7QjSXOwP5TqEn1sjznw3/fed38BQsNaifAWEQ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's up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b691240-ab0b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b691240-ab0b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b691240-ab0b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b691240</dc:title>
  <dc:creator/>
  <cp:keywords/>
  <dcterms:created xsi:type="dcterms:W3CDTF">2026-05-02T12:57:00Z</dcterms:created>
  <dcterms:modified xsi:type="dcterms:W3CDTF">2026-05-0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